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721E6B" w:rsidRDefault="00BC32DD" w:rsidP="00BC32DD">
      <w:pPr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nkara Üniversitesi</w:t>
      </w:r>
      <w:r w:rsidRPr="00721E6B">
        <w:rPr>
          <w:rFonts w:ascii="Times New Roman" w:hAnsi="Times New Roman"/>
          <w:b/>
          <w:sz w:val="22"/>
          <w:szCs w:val="16"/>
        </w:rPr>
        <w:br/>
        <w:t xml:space="preserve">Kütüphane ve Dokümantasyon Daire Başkanlığı </w:t>
      </w:r>
    </w:p>
    <w:p w:rsidR="00BC32DD" w:rsidRPr="00721E6B" w:rsidRDefault="00BC32DD" w:rsidP="00BC32DD">
      <w:pPr>
        <w:jc w:val="center"/>
        <w:rPr>
          <w:rFonts w:ascii="Times New Roman" w:hAnsi="Times New Roman"/>
          <w:b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çık Ders Malzemeleri</w:t>
      </w:r>
    </w:p>
    <w:p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</w:p>
    <w:p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sz w:val="22"/>
          <w:szCs w:val="16"/>
        </w:rPr>
        <w:t>Ders izlence Formu</w:t>
      </w:r>
    </w:p>
    <w:p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AF4EBE" w:rsidRPr="00BE4119" w:rsidTr="007B3E81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odu ve İsmi</w:t>
            </w:r>
          </w:p>
        </w:tc>
        <w:tc>
          <w:tcPr>
            <w:tcW w:w="6068" w:type="dxa"/>
            <w:vAlign w:val="center"/>
          </w:tcPr>
          <w:p w:rsidR="00AF4EBE" w:rsidRPr="00663ABE" w:rsidRDefault="00663ABE" w:rsidP="00AF4EBE">
            <w:pPr>
              <w:tabs>
                <w:tab w:val="center" w:pos="4536"/>
                <w:tab w:val="right" w:pos="9072"/>
              </w:tabs>
              <w:rPr>
                <w:rFonts w:ascii="Times New Roman" w:hAnsi="Times New Roman"/>
                <w:sz w:val="22"/>
                <w:szCs w:val="18"/>
                <w:lang w:val="en-AU"/>
              </w:rPr>
            </w:pPr>
            <w:r w:rsidRPr="00663ABE">
              <w:rPr>
                <w:rFonts w:ascii="Times New Roman" w:hAnsi="Times New Roman"/>
                <w:sz w:val="22"/>
                <w:szCs w:val="18"/>
                <w:lang w:val="en-AU"/>
              </w:rPr>
              <w:t>HİSTOLOGY OF TESTES AND SPERMATOGENESİS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DOÇ. DR. İ. SİNAN ÖZKAVUKCU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Düzeyi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IP FAKÜLTESİ LİSANS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DÖNEMSEL MODÜL DERSİ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Türü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EORİK DERS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ESTİS HİSTOLOJİSİ VE SPERM GELİŞİM BASAMAKLARI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Amacı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ESTİS YAPISI HAKKINDA HİSTOLOJİK BİLGİ VERMEK, TESTİSTEN SALGILANAN HORMONLAR VE GÖREVLERİNİ AKTARMAK, ERGENLİK ÖNCESİ TESTİS YAPISININ MORFOLOJİK FARKLARINI ORTAYA KOYMAK, SPERM GELİŞİM VE İLETİM BASAMAKLARINI AÇIKLAMAK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üresi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1 SAAT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Eğitim Dili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İNGİLİZCE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 Koşul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YOK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663ABE" w:rsidRPr="00BE4119" w:rsidRDefault="00663ABE" w:rsidP="00663ABE">
            <w:pPr>
              <w:pStyle w:val="Kaynakca"/>
              <w:ind w:left="144" w:firstLine="0"/>
              <w:rPr>
                <w:rFonts w:ascii="Times New Roman" w:hAnsi="Times New Roman"/>
                <w:sz w:val="22"/>
                <w:szCs w:val="16"/>
                <w:lang w:val="tr-TR"/>
              </w:rPr>
            </w:pP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Histology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: A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Text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and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Atlas,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with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Correlated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Cell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and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Molecular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Biology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, 6th Edition 6th Edition</w:t>
            </w:r>
            <w:r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by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Michael H.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Ross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 (Author), M.D.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Pawlina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,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Wojciech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(Author)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 (AKTS)</w:t>
            </w:r>
          </w:p>
        </w:tc>
        <w:tc>
          <w:tcPr>
            <w:tcW w:w="6068" w:type="dxa"/>
            <w:vAlign w:val="center"/>
          </w:tcPr>
          <w:p w:rsidR="00AF4EBE" w:rsidRPr="00BE4119" w:rsidRDefault="00EF7340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40</w:t>
            </w:r>
            <w:bookmarkStart w:id="0" w:name="_GoBack"/>
            <w:bookmarkEnd w:id="0"/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AYRI DERS OLARAK YÜKLENMİŞTİR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AF4EBE" w:rsidRPr="00BE4119" w:rsidRDefault="00AF4EBE" w:rsidP="00AF4EBE">
            <w:pPr>
              <w:pStyle w:val="DersBilgileri"/>
              <w:rPr>
                <w:rFonts w:ascii="Times New Roman" w:hAnsi="Times New Roman"/>
                <w:sz w:val="22"/>
                <w:szCs w:val="16"/>
              </w:rPr>
            </w:pPr>
          </w:p>
        </w:tc>
      </w:tr>
    </w:tbl>
    <w:p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:rsidR="00BC32DD" w:rsidRPr="00721E6B" w:rsidRDefault="00BC32DD" w:rsidP="00BC32DD">
      <w:pPr>
        <w:rPr>
          <w:rFonts w:ascii="Times New Roman" w:hAnsi="Times New Roman"/>
          <w:sz w:val="28"/>
        </w:rPr>
      </w:pPr>
    </w:p>
    <w:p w:rsidR="00EB0AE2" w:rsidRPr="00721E6B" w:rsidRDefault="00EF7340">
      <w:pPr>
        <w:rPr>
          <w:rFonts w:ascii="Times New Roman" w:hAnsi="Times New Roman"/>
          <w:sz w:val="28"/>
        </w:rPr>
      </w:pPr>
    </w:p>
    <w:sectPr w:rsidR="00EB0AE2" w:rsidRPr="00721E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I1NTQzN7a0MLdQ0lEKTi0uzszPAykwrAUAG0Pg4ywAAAA="/>
  </w:docVars>
  <w:rsids>
    <w:rsidRoot w:val="00BC32DD"/>
    <w:rsid w:val="000A48ED"/>
    <w:rsid w:val="00166DFA"/>
    <w:rsid w:val="00663ABE"/>
    <w:rsid w:val="00721E6B"/>
    <w:rsid w:val="00832BE3"/>
    <w:rsid w:val="00910641"/>
    <w:rsid w:val="00AF4EBE"/>
    <w:rsid w:val="00BC32DD"/>
    <w:rsid w:val="00BE4119"/>
    <w:rsid w:val="00E46E22"/>
    <w:rsid w:val="00EF7340"/>
    <w:rsid w:val="00F4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33ED02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3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ge_soylemez</dc:creator>
  <cp:keywords/>
  <dc:description/>
  <cp:lastModifiedBy>Sinan.Ozkavukcu</cp:lastModifiedBy>
  <cp:revision>3</cp:revision>
  <dcterms:created xsi:type="dcterms:W3CDTF">2021-05-03T09:47:00Z</dcterms:created>
  <dcterms:modified xsi:type="dcterms:W3CDTF">2021-05-03T10:49:00Z</dcterms:modified>
</cp:coreProperties>
</file>